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CCE" w:rsidRPr="00FE2F00" w:rsidRDefault="00DD0D8C" w:rsidP="00DD0D8C">
      <w:pPr>
        <w:jc w:val="center"/>
        <w:rPr>
          <w:rFonts w:ascii="Times New Roman" w:hAnsi="Times New Roman" w:cs="Times New Roman"/>
          <w:b/>
          <w:sz w:val="32"/>
          <w:szCs w:val="32"/>
          <w:lang w:val="bg-BG"/>
        </w:rPr>
      </w:pPr>
      <w:bookmarkStart w:id="0" w:name="_GoBack"/>
      <w:bookmarkEnd w:id="0"/>
      <w:r w:rsidRPr="00FE2F00">
        <w:rPr>
          <w:rFonts w:ascii="Times New Roman" w:hAnsi="Times New Roman" w:cs="Times New Roman"/>
          <w:b/>
          <w:sz w:val="32"/>
          <w:szCs w:val="32"/>
          <w:lang w:val="bg-BG"/>
        </w:rPr>
        <w:t>ДОГОВОР ЗА ДАРЕНИЕ</w:t>
      </w:r>
    </w:p>
    <w:p w:rsidR="00DD0D8C" w:rsidRPr="00FE2F00" w:rsidRDefault="00DD0D8C" w:rsidP="00DD0D8C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36"/>
          <w:szCs w:val="36"/>
          <w:lang w:val="bg-BG"/>
        </w:rPr>
        <w:tab/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Днес, ............... 2021г. в гр. София между:</w:t>
      </w:r>
    </w:p>
    <w:p w:rsidR="00FE2F00" w:rsidRPr="00FE2F00" w:rsidRDefault="00DD0D8C" w:rsidP="00EC677F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>............................. с ЕИК</w:t>
      </w:r>
      <w:r w:rsidR="001527C6">
        <w:rPr>
          <w:rFonts w:ascii="Times New Roman" w:hAnsi="Times New Roman" w:cs="Times New Roman"/>
          <w:sz w:val="24"/>
          <w:szCs w:val="24"/>
        </w:rPr>
        <w:t>/E</w:t>
      </w:r>
      <w:r w:rsidR="001527C6">
        <w:rPr>
          <w:rFonts w:ascii="Times New Roman" w:hAnsi="Times New Roman" w:cs="Times New Roman"/>
          <w:sz w:val="24"/>
          <w:szCs w:val="24"/>
          <w:lang w:val="bg-BG"/>
        </w:rPr>
        <w:t>ГН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................., със седалище и адрес на управление гр. ......................, ул. .................. чрез своя представител ............................, наричан за краткост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ИТЕЛ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, от една страна</w:t>
      </w:r>
      <w:r w:rsidR="00EC677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ab/>
        <w:t>и</w:t>
      </w:r>
      <w:r w:rsidR="00EC677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 xml:space="preserve">Институт по микробиология “ Стефан Ангелов“ при БАН, 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със седалие и адрес на управление гр. София 1113, ул. „Акад. Г. Бончев“, бл. 26, представляван от Проф. Пенка Петрова дн – Директор, ЕИК 000663700, наричан за краткост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 xml:space="preserve">ДАРЕН, 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от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друга страна</w:t>
      </w:r>
      <w:r w:rsidR="00785583"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се Сключи настоящият договор за дарение със следното съдържание:</w:t>
      </w:r>
    </w:p>
    <w:p w:rsidR="001527C6" w:rsidRDefault="00785583" w:rsidP="001527C6">
      <w:pPr>
        <w:spacing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Чл. 1.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ИТЕЛЯТ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дарява на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ЕНИЯ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безвъзмездно, финансова помощ от ..................... лева, </w:t>
      </w:r>
      <w:r w:rsidRPr="00FE2F00">
        <w:rPr>
          <w:rFonts w:ascii="Times New Roman" w:hAnsi="Times New Roman" w:cs="Times New Roman"/>
          <w:sz w:val="24"/>
          <w:szCs w:val="24"/>
        </w:rPr>
        <w:t>(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Словом:......................... лева</w:t>
      </w:r>
      <w:r w:rsidRPr="00FE2F00">
        <w:rPr>
          <w:rFonts w:ascii="Times New Roman" w:hAnsi="Times New Roman" w:cs="Times New Roman"/>
          <w:sz w:val="24"/>
          <w:szCs w:val="24"/>
        </w:rPr>
        <w:t>)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, която сума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ИТЕЛЯТ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ще преведе по сметката на Института по микробиология.  </w:t>
      </w:r>
    </w:p>
    <w:p w:rsidR="00785583" w:rsidRPr="001527C6" w:rsidRDefault="001527C6" w:rsidP="001527C6">
      <w:pPr>
        <w:spacing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1527C6">
        <w:rPr>
          <w:rFonts w:ascii="Times New Roman" w:hAnsi="Times New Roman" w:cs="Times New Roman"/>
          <w:b/>
          <w:sz w:val="24"/>
          <w:szCs w:val="24"/>
          <w:lang w:val="bg-BG"/>
        </w:rPr>
        <w:t>сметка в лева</w:t>
      </w:r>
    </w:p>
    <w:p w:rsidR="00785583" w:rsidRPr="00FE2F00" w:rsidRDefault="00785583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>ИНСТИТУТ ПО МИКРОБИОЛОГИЯ</w:t>
      </w:r>
    </w:p>
    <w:p w:rsidR="00785583" w:rsidRPr="00FE2F00" w:rsidRDefault="00785583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>„СТЕФАН АНГЕЛОВ“ – БАН</w:t>
      </w:r>
    </w:p>
    <w:p w:rsidR="00785583" w:rsidRPr="00FE2F00" w:rsidRDefault="00785583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>при УНИКРЕДИТ БУЛБАНК</w:t>
      </w:r>
    </w:p>
    <w:p w:rsidR="00785583" w:rsidRPr="00FE2F00" w:rsidRDefault="00785583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E2F00">
        <w:rPr>
          <w:rFonts w:ascii="Times New Roman" w:hAnsi="Times New Roman" w:cs="Times New Roman"/>
          <w:sz w:val="24"/>
          <w:szCs w:val="24"/>
        </w:rPr>
        <w:t>BIC UNCRBGSF</w:t>
      </w:r>
    </w:p>
    <w:p w:rsidR="00785583" w:rsidRDefault="00785583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</w:rPr>
        <w:t>IBAN – BG47 UNCR 7630 3100 1173 57</w:t>
      </w:r>
      <w:r w:rsidR="001527C6">
        <w:rPr>
          <w:rFonts w:ascii="Times New Roman" w:hAnsi="Times New Roman" w:cs="Times New Roman"/>
          <w:sz w:val="24"/>
          <w:szCs w:val="24"/>
          <w:lang w:val="bg-BG"/>
        </w:rPr>
        <w:t xml:space="preserve">     </w:t>
      </w:r>
    </w:p>
    <w:p w:rsidR="001527C6" w:rsidRDefault="001527C6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1527C6" w:rsidRPr="001527C6" w:rsidRDefault="001527C6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1527C6">
        <w:rPr>
          <w:rFonts w:ascii="Times New Roman" w:hAnsi="Times New Roman" w:cs="Times New Roman"/>
          <w:b/>
          <w:sz w:val="24"/>
          <w:szCs w:val="24"/>
          <w:lang w:val="bg-BG"/>
        </w:rPr>
        <w:t xml:space="preserve">или сметка в </w:t>
      </w:r>
      <w:r w:rsidRPr="001527C6">
        <w:rPr>
          <w:rFonts w:ascii="Times New Roman" w:hAnsi="Times New Roman" w:cs="Times New Roman"/>
          <w:b/>
          <w:sz w:val="24"/>
          <w:szCs w:val="24"/>
        </w:rPr>
        <w:t>Euro</w:t>
      </w:r>
    </w:p>
    <w:p w:rsidR="00EC677F" w:rsidRDefault="00EC677F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>INSTITUTE OF MICROBIOLOGY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1527C6">
        <w:rPr>
          <w:rFonts w:ascii="Times New Roman" w:hAnsi="Times New Roman" w:cs="Times New Roman"/>
          <w:sz w:val="24"/>
          <w:szCs w:val="24"/>
        </w:rPr>
        <w:t xml:space="preserve">                           </w:t>
      </w:r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>“STEPHAN ANGELOFF”</w:t>
      </w:r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proofErr w:type="spellStart"/>
      <w:r w:rsidRPr="001527C6">
        <w:rPr>
          <w:rFonts w:ascii="Times New Roman" w:hAnsi="Times New Roman" w:cs="Times New Roman"/>
          <w:sz w:val="24"/>
          <w:szCs w:val="24"/>
        </w:rPr>
        <w:t>Adress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>: 1113 Sofia, “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Akad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 xml:space="preserve">. G. 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Bonchev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>” str., bl.26</w:t>
      </w:r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proofErr w:type="spellStart"/>
      <w:r w:rsidRPr="001527C6">
        <w:rPr>
          <w:rFonts w:ascii="Times New Roman" w:hAnsi="Times New Roman" w:cs="Times New Roman"/>
          <w:sz w:val="24"/>
          <w:szCs w:val="24"/>
        </w:rPr>
        <w:t>Banque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UniCredit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Bulbank</w:t>
      </w:r>
      <w:proofErr w:type="spellEnd"/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 xml:space="preserve">Branch - Khan 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Asparuh</w:t>
      </w:r>
      <w:proofErr w:type="spellEnd"/>
    </w:p>
    <w:p w:rsidR="00EC677F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 xml:space="preserve">Bank address: 1000 Sofia, </w:t>
      </w:r>
      <w:proofErr w:type="spellStart"/>
      <w:r w:rsidRPr="001527C6">
        <w:rPr>
          <w:rFonts w:ascii="Times New Roman" w:hAnsi="Times New Roman" w:cs="Times New Roman"/>
          <w:sz w:val="24"/>
          <w:szCs w:val="24"/>
        </w:rPr>
        <w:t>Rakovski</w:t>
      </w:r>
      <w:proofErr w:type="spellEnd"/>
      <w:r w:rsidRPr="001527C6">
        <w:rPr>
          <w:rFonts w:ascii="Times New Roman" w:hAnsi="Times New Roman" w:cs="Times New Roman"/>
          <w:sz w:val="24"/>
          <w:szCs w:val="24"/>
        </w:rPr>
        <w:t xml:space="preserve"> str., </w:t>
      </w:r>
    </w:p>
    <w:p w:rsidR="001527C6" w:rsidRPr="001527C6" w:rsidRDefault="001527C6" w:rsidP="00EC677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>IBAN -  BG72 UNCR 7630 3400 0013 31</w:t>
      </w:r>
    </w:p>
    <w:p w:rsidR="001527C6" w:rsidRPr="001527C6" w:rsidRDefault="001527C6" w:rsidP="001527C6">
      <w:pPr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1527C6">
        <w:rPr>
          <w:rFonts w:ascii="Times New Roman" w:hAnsi="Times New Roman" w:cs="Times New Roman"/>
          <w:sz w:val="24"/>
          <w:szCs w:val="24"/>
        </w:rPr>
        <w:t>BIC     -  UNCRBGSF</w:t>
      </w:r>
    </w:p>
    <w:p w:rsidR="001527C6" w:rsidRPr="001527C6" w:rsidRDefault="001527C6" w:rsidP="00785583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EC677F" w:rsidRDefault="00785583" w:rsidP="00EC677F">
      <w:pPr>
        <w:spacing w:after="0" w:line="180" w:lineRule="atLeast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Чл. 2. Дарението ще бъде използвано за нуждите на Института по микробиология при БАН, като волята на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ИТЕЛЯ</w:t>
      </w:r>
      <w:r w:rsidR="00F31171">
        <w:rPr>
          <w:rFonts w:ascii="Times New Roman" w:hAnsi="Times New Roman" w:cs="Times New Roman"/>
          <w:b/>
          <w:sz w:val="24"/>
          <w:szCs w:val="24"/>
          <w:lang w:val="bg-BG"/>
        </w:rPr>
        <w:t xml:space="preserve"> е</w:t>
      </w:r>
      <w:r w:rsidR="00EC677F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</w:p>
    <w:p w:rsidR="00FE2F00" w:rsidRPr="001527C6" w:rsidRDefault="00FE2F00" w:rsidP="00EC677F">
      <w:pPr>
        <w:spacing w:after="0" w:line="180" w:lineRule="atLeast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527C6">
        <w:rPr>
          <w:rFonts w:ascii="Times New Roman" w:hAnsi="Times New Roman" w:cs="Times New Roman"/>
          <w:b/>
          <w:sz w:val="24"/>
          <w:szCs w:val="24"/>
          <w:lang w:val="bg-BG"/>
        </w:rPr>
        <w:t xml:space="preserve">ЗА РАЗРАБОТВАНЕ НА ВАКСИНА СРЕЩУ </w:t>
      </w:r>
      <w:r w:rsidRPr="001527C6">
        <w:rPr>
          <w:rFonts w:ascii="Times New Roman" w:hAnsi="Times New Roman" w:cs="Times New Roman"/>
          <w:b/>
          <w:sz w:val="24"/>
          <w:szCs w:val="24"/>
        </w:rPr>
        <w:t>COVID – 19</w:t>
      </w:r>
    </w:p>
    <w:p w:rsidR="00FE2F00" w:rsidRPr="001527C6" w:rsidRDefault="00FE2F00" w:rsidP="00FE2F00">
      <w:pPr>
        <w:spacing w:after="0" w:line="180" w:lineRule="atLeast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</w:rPr>
        <w:tab/>
      </w:r>
    </w:p>
    <w:p w:rsidR="00FE2F00" w:rsidRPr="00FE2F00" w:rsidRDefault="00FE2F00" w:rsidP="00FE2F00">
      <w:pPr>
        <w:spacing w:after="0" w:line="180" w:lineRule="atLeast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</w:rPr>
        <w:tab/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>Чл. 3. ДАРЕНИЯТ приема с признателност направеното дарение и декларира с подписа си, че волята на ДАРИТЕЛЯ ще бъде изпълнена.</w:t>
      </w:r>
    </w:p>
    <w:p w:rsidR="001527C6" w:rsidRDefault="00FE2F00" w:rsidP="00FE2F00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>Чл. 4. Настоящият договор се състави и подписа в два еднообразни екземпляра – по един за всяка от страните.</w:t>
      </w:r>
    </w:p>
    <w:p w:rsidR="00EC677F" w:rsidRDefault="00EC677F" w:rsidP="00FE2F00">
      <w:pPr>
        <w:spacing w:after="0" w:line="180" w:lineRule="atLeast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1527C6" w:rsidRPr="001527C6" w:rsidRDefault="001527C6" w:rsidP="00FE2F00">
      <w:pPr>
        <w:spacing w:after="0" w:line="180" w:lineRule="atLeast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527C6">
        <w:rPr>
          <w:rFonts w:ascii="Times New Roman" w:hAnsi="Times New Roman" w:cs="Times New Roman"/>
          <w:b/>
          <w:sz w:val="24"/>
          <w:szCs w:val="24"/>
          <w:lang w:val="bg-BG"/>
        </w:rPr>
        <w:t xml:space="preserve">Моля в превода да е указана целта, за която се превежда сумата. Изпращайте подписано и сканирано копие от договора на </w:t>
      </w:r>
      <w:r w:rsidRPr="001527C6">
        <w:rPr>
          <w:rFonts w:ascii="Times New Roman" w:hAnsi="Times New Roman" w:cs="Times New Roman"/>
          <w:b/>
          <w:sz w:val="24"/>
          <w:szCs w:val="24"/>
        </w:rPr>
        <w:t>e-mail: tchorban@microbio.bas.bg</w:t>
      </w:r>
    </w:p>
    <w:p w:rsidR="00FE2F00" w:rsidRPr="00FE2F00" w:rsidRDefault="00FE2F00" w:rsidP="00FE2F00">
      <w:pPr>
        <w:spacing w:after="0" w:line="180" w:lineRule="atLeast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FE2F00" w:rsidRPr="00FE2F00" w:rsidRDefault="00FE2F00" w:rsidP="00FE2F00">
      <w:pPr>
        <w:spacing w:after="0" w:line="180" w:lineRule="atLeast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ИТЕЛ: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                                                                 </w:t>
      </w:r>
      <w:r w:rsidRPr="00FE2F00">
        <w:rPr>
          <w:rFonts w:ascii="Times New Roman" w:hAnsi="Times New Roman" w:cs="Times New Roman"/>
          <w:b/>
          <w:sz w:val="24"/>
          <w:szCs w:val="24"/>
          <w:lang w:val="bg-BG"/>
        </w:rPr>
        <w:t>ДАРЕН:</w:t>
      </w: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      </w:t>
      </w:r>
    </w:p>
    <w:p w:rsidR="00FE2F00" w:rsidRPr="00FE2F00" w:rsidRDefault="00FE2F00" w:rsidP="00FE2F00">
      <w:pPr>
        <w:spacing w:after="0" w:line="180" w:lineRule="atLeast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785583" w:rsidRPr="00FE2F00" w:rsidRDefault="00FE2F00" w:rsidP="00EC677F">
      <w:pPr>
        <w:spacing w:after="0" w:line="180" w:lineRule="atLeast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FE2F00">
        <w:rPr>
          <w:rFonts w:ascii="Times New Roman" w:hAnsi="Times New Roman" w:cs="Times New Roman"/>
          <w:sz w:val="24"/>
          <w:szCs w:val="24"/>
          <w:lang w:val="bg-BG"/>
        </w:rPr>
        <w:t xml:space="preserve">             / ............................  /                                            /Проф. Пенка Петрова дн/</w:t>
      </w:r>
    </w:p>
    <w:sectPr w:rsidR="00785583" w:rsidRPr="00FE2F00" w:rsidSect="00FE2F00">
      <w:pgSz w:w="12240" w:h="15840"/>
      <w:pgMar w:top="1134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Q2MDEwNzOzNDFQ0lEKTi0uzszPAykwrAUA0cg82CwAAAA="/>
  </w:docVars>
  <w:rsids>
    <w:rsidRoot w:val="00B11CCE"/>
    <w:rsid w:val="001527C6"/>
    <w:rsid w:val="00785583"/>
    <w:rsid w:val="00891E59"/>
    <w:rsid w:val="00B11CCE"/>
    <w:rsid w:val="00DD0D8C"/>
    <w:rsid w:val="00EC677F"/>
    <w:rsid w:val="00F31171"/>
    <w:rsid w:val="00F3136D"/>
    <w:rsid w:val="00FE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ela</dc:creator>
  <cp:lastModifiedBy>Penka Petrova</cp:lastModifiedBy>
  <cp:revision>2</cp:revision>
  <dcterms:created xsi:type="dcterms:W3CDTF">2021-03-12T14:02:00Z</dcterms:created>
  <dcterms:modified xsi:type="dcterms:W3CDTF">2021-03-12T14:02:00Z</dcterms:modified>
</cp:coreProperties>
</file>